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ED3C2" w14:textId="5672A8A2" w:rsidR="0096286B" w:rsidRDefault="0096286B" w:rsidP="00B20B2E">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merican India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008D26B2">
        <w:rPr>
          <w:rFonts w:ascii="Times New Roman" w:hAnsi="Times New Roman" w:cs="Times New Roman"/>
          <w:i/>
          <w:iCs/>
          <w:sz w:val="36"/>
          <w:szCs w:val="36"/>
        </w:rPr>
        <w:t xml:space="preserve"> – Non-Transfer</w:t>
      </w:r>
    </w:p>
    <w:p w14:paraId="788B100A" w14:textId="376AA6B4" w:rsidR="00D83B2B" w:rsidRPr="00D83B2B" w:rsidRDefault="0096286B" w:rsidP="0096286B">
      <w:pPr>
        <w:spacing w:line="216" w:lineRule="auto"/>
        <w:rPr>
          <w:rFonts w:cstheme="minorHAnsi"/>
        </w:rPr>
      </w:pPr>
      <w:r w:rsidRPr="00E07212">
        <w:rPr>
          <w:rFonts w:cstheme="minorHAnsi"/>
        </w:rPr>
        <w:t>Our American Indian Studies transfer program explores the history, sociology, languages, literature, worldview, and artistic traditions of Indigenous nations by placing American Indians at the center of their own story. We examine contemporary Indigenous literature, poetry, and plays, as well as music, spoken word, and filmmak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18DF4EC" w14:textId="26C2BAF3" w:rsidR="0084524B" w:rsidRPr="00B20B2E" w:rsidRDefault="00B20B2E" w:rsidP="00B20B2E">
      <w:pPr>
        <w:pStyle w:val="ListParagraph"/>
        <w:numPr>
          <w:ilvl w:val="0"/>
          <w:numId w:val="4"/>
        </w:numPr>
        <w:rPr>
          <w:rFonts w:asciiTheme="minorHAnsi" w:hAnsiTheme="minorHAnsi" w:cstheme="minorHAnsi"/>
          <w:sz w:val="20"/>
          <w:szCs w:val="20"/>
        </w:rPr>
      </w:pPr>
      <w:r w:rsidRPr="00B20B2E">
        <w:rPr>
          <w:rFonts w:asciiTheme="minorHAnsi" w:hAnsiTheme="minorHAnsi" w:cstheme="minorHAnsi"/>
          <w:sz w:val="20"/>
          <w:szCs w:val="20"/>
        </w:rPr>
        <w:t>American Indian Studies, A.A</w:t>
      </w:r>
      <w:r w:rsidR="008D26B2">
        <w:rPr>
          <w:rFonts w:asciiTheme="minorHAnsi" w:hAnsiTheme="minorHAnsi" w:cstheme="minorHAnsi"/>
          <w:sz w:val="20"/>
          <w:szCs w:val="20"/>
        </w:rPr>
        <w:t>., Non-transfer</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8834D6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D26B2">
        <w:rPr>
          <w:rFonts w:asciiTheme="minorHAnsi" w:hAnsiTheme="minorHAnsi" w:cstheme="minorHAnsi"/>
          <w:sz w:val="20"/>
          <w:szCs w:val="20"/>
        </w:rPr>
        <w:t>A</w:t>
      </w:r>
    </w:p>
    <w:p w14:paraId="2F2D4542" w14:textId="1EEE9EF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20B2E">
        <w:rPr>
          <w:rFonts w:asciiTheme="minorHAnsi" w:hAnsiTheme="minorHAnsi" w:cstheme="minorHAnsi"/>
          <w:sz w:val="20"/>
          <w:szCs w:val="20"/>
        </w:rPr>
        <w:t>61</w:t>
      </w:r>
      <w:r w:rsidR="007C2E3B">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298F77" w:rsidR="00BB5431" w:rsidRPr="009C5953" w:rsidRDefault="0067051E" w:rsidP="00B20B2E">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0231FB7">
                <wp:simplePos x="0" y="0"/>
                <wp:positionH relativeFrom="margin">
                  <wp:posOffset>149224</wp:posOffset>
                </wp:positionH>
                <wp:positionV relativeFrom="page">
                  <wp:posOffset>275717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75pt;margin-top:217.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zUKhw4AAAAAkBAAAPAAAAZHJzL2Rvd25yZXYu&#10;eG1sTI9BTsMwEEX3SNzBGiQ2VeuQpBUNcSoUBKgbEIEDOLGJA/Y4it02cHqGFSxn5unP++VudpYd&#10;9RQGjwKuVgkwjZ1XA/YC3l7vl9fAQpSopPWoBXzpALvq/KyUhfInfNHHJvaMQjAUUoCJcSw4D53R&#10;ToaVHzXS7d1PTkYap56rSZ4o3FmeJsmGOzkgfTBy1LXR3WdzcAJGE8zz4ts+1YuHfR3q4e6xaT+E&#10;uLyYb2+ART3HPxh+9UkdKnJq/QFVYFZAmq2JFJBneQqMgO2aqrS02OYZ8Krk/xt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zUKhw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4E4B6A">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20B2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20B2E" w:rsidRPr="008E1CE1" w:rsidRDefault="00B20B2E" w:rsidP="00B20B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13696DC" w:rsidR="00B20B2E" w:rsidRPr="00B20B2E" w:rsidRDefault="00B20B2E" w:rsidP="00B20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Calibri" w:hAnsi="Calibri" w:cs="Calibri"/>
                <w:color w:val="000000"/>
                <w:sz w:val="22"/>
                <w:szCs w:val="24"/>
                <w:bdr w:val="none" w:sz="0" w:space="0" w:color="auto" w:frame="1"/>
              </w:rPr>
              <w:t>ENGL-101</w:t>
            </w:r>
          </w:p>
        </w:tc>
        <w:tc>
          <w:tcPr>
            <w:tcW w:w="5870" w:type="dxa"/>
          </w:tcPr>
          <w:p w14:paraId="635529C6" w14:textId="06465D54" w:rsidR="00B20B2E" w:rsidRPr="00B20B2E" w:rsidRDefault="00B20B2E" w:rsidP="00B20B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Calibri" w:hAnsi="Calibri" w:cs="Calibri"/>
                <w:color w:val="000000"/>
                <w:sz w:val="22"/>
                <w:szCs w:val="24"/>
              </w:rPr>
              <w:t xml:space="preserve">College Composition </w:t>
            </w:r>
          </w:p>
        </w:tc>
        <w:tc>
          <w:tcPr>
            <w:tcW w:w="1313" w:type="dxa"/>
          </w:tcPr>
          <w:p w14:paraId="55306BD1" w14:textId="5477061A" w:rsidR="00B20B2E" w:rsidRPr="00B20B2E" w:rsidRDefault="00B20B2E" w:rsidP="00B20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20B2E">
              <w:rPr>
                <w:rFonts w:ascii="Calibri" w:hAnsi="Calibri" w:cs="Calibri"/>
                <w:color w:val="000000"/>
                <w:sz w:val="22"/>
                <w:szCs w:val="24"/>
              </w:rPr>
              <w:t>4</w:t>
            </w:r>
          </w:p>
        </w:tc>
      </w:tr>
      <w:tr w:rsidR="00B20B2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20B2E" w:rsidRPr="008E1CE1" w:rsidRDefault="00B20B2E" w:rsidP="00B20B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5320230" w:rsidR="00B20B2E" w:rsidRPr="00B20B2E" w:rsidRDefault="00B20B2E" w:rsidP="00B20B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sz="0" w:space="0" w:color="auto" w:frame="1"/>
              </w:rPr>
              <w:t>ANTH-102</w:t>
            </w:r>
          </w:p>
        </w:tc>
        <w:tc>
          <w:tcPr>
            <w:tcW w:w="5870" w:type="dxa"/>
          </w:tcPr>
          <w:p w14:paraId="37BC83B3" w14:textId="1A8AD71D" w:rsidR="00B20B2E" w:rsidRPr="00B20B2E" w:rsidRDefault="00B20B2E" w:rsidP="00B20B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Cultural Anthropology</w:t>
            </w:r>
          </w:p>
        </w:tc>
        <w:tc>
          <w:tcPr>
            <w:tcW w:w="1313" w:type="dxa"/>
          </w:tcPr>
          <w:p w14:paraId="56152D89" w14:textId="5B6B27C2" w:rsidR="00B20B2E" w:rsidRPr="00B20B2E" w:rsidRDefault="00B20B2E" w:rsidP="00B20B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r w:rsidR="00B20B2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20B2E" w:rsidRPr="008E1CE1" w:rsidRDefault="00B20B2E" w:rsidP="00B20B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8E12E78" w:rsidR="00B20B2E" w:rsidRPr="00B20B2E" w:rsidRDefault="00B20B2E" w:rsidP="00B20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sz="0" w:space="0" w:color="auto" w:frame="1"/>
              </w:rPr>
              <w:t>COMM-100</w:t>
            </w:r>
          </w:p>
        </w:tc>
        <w:tc>
          <w:tcPr>
            <w:tcW w:w="5870" w:type="dxa"/>
          </w:tcPr>
          <w:p w14:paraId="798454FA" w14:textId="31C08823" w:rsidR="00B20B2E" w:rsidRPr="00B20B2E" w:rsidRDefault="00B20B2E" w:rsidP="00B20B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Public Speaking</w:t>
            </w:r>
          </w:p>
        </w:tc>
        <w:tc>
          <w:tcPr>
            <w:tcW w:w="1313" w:type="dxa"/>
          </w:tcPr>
          <w:p w14:paraId="64BCEF68" w14:textId="423378B0" w:rsidR="00B20B2E" w:rsidRPr="00B20B2E" w:rsidRDefault="00B20B2E" w:rsidP="00B20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r w:rsidR="00B20B2E"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B20B2E" w:rsidRPr="008E1CE1" w:rsidRDefault="00B20B2E" w:rsidP="00B20B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4BA9C6D6" w14:textId="77777777" w:rsidR="00B20B2E" w:rsidRPr="00B20B2E" w:rsidRDefault="00B20B2E" w:rsidP="00B20B2E">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20B2E">
              <w:rPr>
                <w:rFonts w:cs="Calibri"/>
                <w:color w:val="000000"/>
                <w:sz w:val="22"/>
                <w:szCs w:val="24"/>
                <w:bdr w:val="none" w:sz="0" w:space="0" w:color="auto" w:frame="1"/>
              </w:rPr>
              <w:t>DAN-100 or</w:t>
            </w:r>
          </w:p>
          <w:p w14:paraId="20B8434A" w14:textId="4B3DE3D9" w:rsidR="00B20B2E" w:rsidRPr="00B20B2E" w:rsidRDefault="00B20B2E" w:rsidP="00B20B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sz="0" w:space="0" w:color="auto" w:frame="1"/>
              </w:rPr>
              <w:t>MUS-109</w:t>
            </w:r>
          </w:p>
        </w:tc>
        <w:tc>
          <w:tcPr>
            <w:tcW w:w="5870" w:type="dxa"/>
          </w:tcPr>
          <w:p w14:paraId="205AC916" w14:textId="77777777" w:rsidR="00B20B2E" w:rsidRPr="00B20B2E" w:rsidRDefault="00B20B2E" w:rsidP="00B20B2E">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20B2E">
              <w:rPr>
                <w:rFonts w:cs="Calibri"/>
                <w:color w:val="000000"/>
                <w:sz w:val="22"/>
                <w:szCs w:val="24"/>
              </w:rPr>
              <w:t>History and Appreciation of Dance or</w:t>
            </w:r>
          </w:p>
          <w:p w14:paraId="57FA4267" w14:textId="55E10EE2" w:rsidR="00B20B2E" w:rsidRPr="00B20B2E" w:rsidRDefault="00B20B2E" w:rsidP="00B20B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World Music</w:t>
            </w:r>
          </w:p>
        </w:tc>
        <w:tc>
          <w:tcPr>
            <w:tcW w:w="1313" w:type="dxa"/>
          </w:tcPr>
          <w:p w14:paraId="36D23F10" w14:textId="3604CF4A" w:rsidR="00B20B2E" w:rsidRPr="00B20B2E" w:rsidRDefault="00B20B2E" w:rsidP="00B20B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r w:rsidR="00B20B2E"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B20B2E" w:rsidRPr="008E1CE1" w:rsidRDefault="00B20B2E" w:rsidP="00B20B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19125E4" w14:textId="77777777" w:rsidR="00B20B2E" w:rsidRPr="00B20B2E" w:rsidRDefault="00B20B2E" w:rsidP="00B20B2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B20B2E">
              <w:rPr>
                <w:rFonts w:cs="Calibri"/>
                <w:color w:val="000000"/>
                <w:sz w:val="22"/>
                <w:szCs w:val="24"/>
                <w:bdr w:val="none" w:sz="0" w:space="0" w:color="auto" w:frame="1"/>
              </w:rPr>
              <w:t>MATH-140 or</w:t>
            </w:r>
          </w:p>
          <w:p w14:paraId="7B889088" w14:textId="68679E20" w:rsidR="00B20B2E" w:rsidRPr="00B20B2E" w:rsidRDefault="00B20B2E" w:rsidP="00B20B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sz="0" w:space="0" w:color="auto" w:frame="1"/>
              </w:rPr>
              <w:t>PSYC-121</w:t>
            </w:r>
          </w:p>
        </w:tc>
        <w:tc>
          <w:tcPr>
            <w:tcW w:w="5870" w:type="dxa"/>
          </w:tcPr>
          <w:p w14:paraId="6A2A2D08" w14:textId="77777777" w:rsidR="00B20B2E" w:rsidRPr="00B20B2E" w:rsidRDefault="00B20B2E" w:rsidP="00B20B2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B20B2E">
              <w:rPr>
                <w:rFonts w:cs="Calibri"/>
                <w:color w:val="000000"/>
                <w:sz w:val="22"/>
                <w:szCs w:val="24"/>
              </w:rPr>
              <w:t>Introduction to Statistics or</w:t>
            </w:r>
          </w:p>
          <w:p w14:paraId="411DA8EB" w14:textId="6F0E6BF6" w:rsidR="00B20B2E" w:rsidRPr="00B20B2E" w:rsidRDefault="00B20B2E" w:rsidP="00B20B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Statistics for Behavioral Sciences</w:t>
            </w:r>
          </w:p>
        </w:tc>
        <w:tc>
          <w:tcPr>
            <w:tcW w:w="1313" w:type="dxa"/>
          </w:tcPr>
          <w:p w14:paraId="29E60E6C" w14:textId="1750B754" w:rsidR="00B20B2E" w:rsidRPr="00B20B2E" w:rsidRDefault="00B20B2E" w:rsidP="00B20B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bl>
    <w:p w14:paraId="0C0802D9" w14:textId="7DCE2BF6" w:rsidR="00F003A4" w:rsidRPr="009D61FA" w:rsidRDefault="00F003A4" w:rsidP="00BE50FD">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20B2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20B2E" w:rsidRPr="008E1CE1" w:rsidRDefault="00B20B2E" w:rsidP="00B20B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B86226F" w:rsidR="00B20B2E" w:rsidRPr="00B20B2E" w:rsidRDefault="00B20B2E" w:rsidP="00B20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Theme="minorHAnsi" w:hAnsiTheme="minorHAnsi" w:cstheme="minorHAnsi"/>
                <w:color w:val="000000"/>
                <w:sz w:val="22"/>
                <w:szCs w:val="24"/>
                <w:bdr w:val="none" w:sz="0" w:space="0" w:color="auto" w:frame="1"/>
              </w:rPr>
              <w:t>ANTH-101</w:t>
            </w:r>
          </w:p>
        </w:tc>
        <w:tc>
          <w:tcPr>
            <w:tcW w:w="5870" w:type="dxa"/>
          </w:tcPr>
          <w:p w14:paraId="03571DB6" w14:textId="33E3BDBD" w:rsidR="00B20B2E" w:rsidRPr="00B20B2E" w:rsidRDefault="00B20B2E" w:rsidP="00B20B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Theme="minorHAnsi" w:hAnsiTheme="minorHAnsi" w:cstheme="minorHAnsi"/>
                <w:color w:val="000000"/>
                <w:sz w:val="22"/>
                <w:szCs w:val="24"/>
              </w:rPr>
              <w:t>Physical Anthropology</w:t>
            </w:r>
          </w:p>
        </w:tc>
        <w:tc>
          <w:tcPr>
            <w:tcW w:w="1313" w:type="dxa"/>
          </w:tcPr>
          <w:p w14:paraId="401B7A34" w14:textId="42F2C517" w:rsidR="00B20B2E" w:rsidRPr="00B20B2E" w:rsidRDefault="00B20B2E" w:rsidP="00B20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20B2E">
              <w:rPr>
                <w:rFonts w:asciiTheme="minorHAnsi" w:hAnsiTheme="minorHAnsi" w:cstheme="minorHAnsi"/>
                <w:color w:val="000000"/>
                <w:sz w:val="22"/>
                <w:szCs w:val="24"/>
              </w:rPr>
              <w:t>3</w:t>
            </w:r>
          </w:p>
        </w:tc>
      </w:tr>
      <w:tr w:rsidR="00B20B2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20B2E" w:rsidRPr="008E1CE1" w:rsidRDefault="00B20B2E" w:rsidP="00B20B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67FDD7E" w:rsidR="00B20B2E" w:rsidRPr="00B20B2E" w:rsidRDefault="00B20B2E" w:rsidP="00B20B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sz="0" w:space="0" w:color="auto" w:frame="1"/>
              </w:rPr>
              <w:t>ANTH-111</w:t>
            </w:r>
          </w:p>
        </w:tc>
        <w:tc>
          <w:tcPr>
            <w:tcW w:w="5870" w:type="dxa"/>
          </w:tcPr>
          <w:p w14:paraId="00F9BB57" w14:textId="22611852" w:rsidR="00B20B2E" w:rsidRPr="00B20B2E" w:rsidRDefault="00B20B2E" w:rsidP="00B20B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Physical Anthropology Lab</w:t>
            </w:r>
          </w:p>
        </w:tc>
        <w:tc>
          <w:tcPr>
            <w:tcW w:w="1313" w:type="dxa"/>
          </w:tcPr>
          <w:p w14:paraId="0794A019" w14:textId="01EECAD9" w:rsidR="00B20B2E" w:rsidRPr="00B20B2E" w:rsidRDefault="00B20B2E" w:rsidP="00B20B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1</w:t>
            </w:r>
          </w:p>
        </w:tc>
      </w:tr>
      <w:tr w:rsidR="00B20B2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20B2E" w:rsidRPr="008E1CE1" w:rsidRDefault="00B20B2E" w:rsidP="00B20B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0E89E21" w14:textId="77777777" w:rsidR="00B20B2E" w:rsidRPr="00B20B2E" w:rsidRDefault="00B20B2E" w:rsidP="00B20B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bdr w:val="none" w:sz="0" w:space="0" w:color="auto" w:frame="1"/>
              </w:rPr>
              <w:t>HIST-111 or</w:t>
            </w:r>
          </w:p>
          <w:p w14:paraId="65DB1BD4" w14:textId="370733C7" w:rsidR="00B20B2E" w:rsidRPr="00B20B2E" w:rsidRDefault="00B20B2E" w:rsidP="00B20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sz="0" w:space="0" w:color="auto" w:frame="1"/>
              </w:rPr>
              <w:t>HIST-112</w:t>
            </w:r>
          </w:p>
        </w:tc>
        <w:tc>
          <w:tcPr>
            <w:tcW w:w="5870" w:type="dxa"/>
          </w:tcPr>
          <w:p w14:paraId="2A5A3754" w14:textId="77777777" w:rsidR="00B20B2E" w:rsidRPr="00B20B2E" w:rsidRDefault="00B20B2E" w:rsidP="00B20B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rPr>
              <w:t>U.S. History to 1877 or</w:t>
            </w:r>
          </w:p>
          <w:p w14:paraId="21C771E7" w14:textId="620969C8" w:rsidR="00B20B2E" w:rsidRPr="00B20B2E" w:rsidRDefault="00B20B2E" w:rsidP="00B20B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U.S. History Since 1865</w:t>
            </w:r>
          </w:p>
        </w:tc>
        <w:tc>
          <w:tcPr>
            <w:tcW w:w="1313" w:type="dxa"/>
          </w:tcPr>
          <w:p w14:paraId="7B69753E" w14:textId="1E2BF673" w:rsidR="00B20B2E" w:rsidRPr="00B20B2E" w:rsidRDefault="00B20B2E" w:rsidP="00B20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r w:rsidR="00B20B2E"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20B2E" w:rsidRPr="008E1CE1" w:rsidRDefault="00B20B2E" w:rsidP="00B20B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79A569F" w:rsidR="00B20B2E" w:rsidRPr="00B20B2E" w:rsidRDefault="00B20B2E" w:rsidP="00B20B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sz="0" w:space="0" w:color="auto" w:frame="1"/>
              </w:rPr>
              <w:t>ANTH-105</w:t>
            </w:r>
          </w:p>
        </w:tc>
        <w:tc>
          <w:tcPr>
            <w:tcW w:w="5870" w:type="dxa"/>
          </w:tcPr>
          <w:p w14:paraId="115C0398" w14:textId="67551933" w:rsidR="00B20B2E" w:rsidRPr="00B20B2E" w:rsidRDefault="00B20B2E" w:rsidP="00B20B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 xml:space="preserve">North American Indians </w:t>
            </w:r>
          </w:p>
        </w:tc>
        <w:tc>
          <w:tcPr>
            <w:tcW w:w="1313" w:type="dxa"/>
          </w:tcPr>
          <w:p w14:paraId="12028B2E" w14:textId="09E4E63F" w:rsidR="00B20B2E" w:rsidRPr="00B20B2E" w:rsidRDefault="00B20B2E" w:rsidP="00B20B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r w:rsidR="00B20B2E"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B20B2E" w:rsidRPr="008E1CE1" w:rsidRDefault="00B20B2E" w:rsidP="00B20B2E">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D61AF38" w14:textId="77777777" w:rsidR="00B20B2E" w:rsidRPr="00B20B2E" w:rsidRDefault="00B20B2E" w:rsidP="00B20B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bdr w:val="none" w:sz="0" w:space="0" w:color="auto" w:frame="1"/>
              </w:rPr>
              <w:t>ENGL-103 or</w:t>
            </w:r>
          </w:p>
          <w:p w14:paraId="00D3E271" w14:textId="178BB0E4" w:rsidR="00B20B2E" w:rsidRPr="00B20B2E" w:rsidRDefault="00B20B2E" w:rsidP="00B20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sz="0" w:space="0" w:color="auto" w:frame="1"/>
              </w:rPr>
              <w:t>PHIL-112</w:t>
            </w:r>
          </w:p>
        </w:tc>
        <w:tc>
          <w:tcPr>
            <w:tcW w:w="5870" w:type="dxa"/>
          </w:tcPr>
          <w:p w14:paraId="650DE17C" w14:textId="77777777" w:rsidR="00B20B2E" w:rsidRPr="00B20B2E" w:rsidRDefault="00B20B2E" w:rsidP="00B20B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rPr>
              <w:t xml:space="preserve">Critical Thinking and Writing or </w:t>
            </w:r>
          </w:p>
          <w:p w14:paraId="5BA2ADEA" w14:textId="609036E6" w:rsidR="00B20B2E" w:rsidRPr="00B20B2E" w:rsidRDefault="00B20B2E" w:rsidP="00B20B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Critical Thinking and Composition</w:t>
            </w:r>
          </w:p>
        </w:tc>
        <w:tc>
          <w:tcPr>
            <w:tcW w:w="1313" w:type="dxa"/>
          </w:tcPr>
          <w:p w14:paraId="0AF6D1F0" w14:textId="17970221" w:rsidR="00B20B2E" w:rsidRPr="00B20B2E" w:rsidRDefault="00B20B2E" w:rsidP="00B20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r w:rsidR="00B20B2E" w14:paraId="548CF45B" w14:textId="77777777" w:rsidTr="00B20B2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357C4C16" w14:textId="5FC9B773" w:rsidR="00B20B2E" w:rsidRPr="008E1CE1" w:rsidRDefault="00B20B2E" w:rsidP="00B20B2E">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17396709" w14:textId="77777777" w:rsidR="00B20B2E" w:rsidRPr="00B20B2E" w:rsidRDefault="00B20B2E" w:rsidP="00B20B2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20B2E">
              <w:rPr>
                <w:rFonts w:cstheme="minorHAnsi"/>
                <w:color w:val="000000"/>
                <w:sz w:val="22"/>
                <w:szCs w:val="24"/>
                <w:bdr w:val="none" w:sz="0" w:space="0" w:color="auto" w:frame="1"/>
              </w:rPr>
              <w:t>ART-101 or</w:t>
            </w:r>
          </w:p>
          <w:p w14:paraId="7C7FCA98" w14:textId="10327CD8" w:rsidR="00B20B2E" w:rsidRPr="00B20B2E" w:rsidRDefault="00B20B2E" w:rsidP="00B20B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sz="0" w:space="0" w:color="auto" w:frame="1"/>
              </w:rPr>
              <w:t>ART-104</w:t>
            </w:r>
          </w:p>
        </w:tc>
        <w:tc>
          <w:tcPr>
            <w:tcW w:w="5870" w:type="dxa"/>
            <w:shd w:val="clear" w:color="auto" w:fill="F2F2F2" w:themeFill="background1" w:themeFillShade="F2"/>
          </w:tcPr>
          <w:p w14:paraId="7BEC2343" w14:textId="77777777" w:rsidR="00B20B2E" w:rsidRPr="00B20B2E" w:rsidRDefault="00B20B2E" w:rsidP="00B20B2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20B2E">
              <w:rPr>
                <w:rFonts w:cstheme="minorHAnsi"/>
                <w:color w:val="000000"/>
                <w:sz w:val="22"/>
                <w:szCs w:val="24"/>
              </w:rPr>
              <w:t xml:space="preserve">Art History: Prehistoric Through Medieval Art or </w:t>
            </w:r>
          </w:p>
          <w:p w14:paraId="4D8C2AEB" w14:textId="2D11B568" w:rsidR="00B20B2E" w:rsidRPr="00B20B2E" w:rsidRDefault="00B20B2E" w:rsidP="00B20B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World Art</w:t>
            </w:r>
          </w:p>
        </w:tc>
        <w:tc>
          <w:tcPr>
            <w:tcW w:w="1313" w:type="dxa"/>
            <w:shd w:val="clear" w:color="auto" w:fill="F2F2F2" w:themeFill="background1" w:themeFillShade="F2"/>
          </w:tcPr>
          <w:p w14:paraId="15576366" w14:textId="1B691832" w:rsidR="00B20B2E" w:rsidRPr="00B20B2E" w:rsidRDefault="00B20B2E" w:rsidP="00B20B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B04E04A" w14:textId="77777777" w:rsidR="00FE0D52" w:rsidRPr="00FE0D52" w:rsidRDefault="00FE0D52" w:rsidP="00FE0D52">
      <w:pPr>
        <w:spacing w:after="0" w:line="240" w:lineRule="auto"/>
        <w:ind w:left="360"/>
        <w:rPr>
          <w:rFonts w:cstheme="minorHAnsi"/>
          <w:sz w:val="20"/>
          <w:szCs w:val="20"/>
        </w:rPr>
      </w:pPr>
      <w:r w:rsidRPr="00FE0D52">
        <w:rPr>
          <w:rFonts w:cstheme="minorHAnsi"/>
          <w:sz w:val="20"/>
          <w:szCs w:val="20"/>
        </w:rPr>
        <w:t>Equal Opportunity Reps/Officers (B)</w:t>
      </w:r>
    </w:p>
    <w:p w14:paraId="651D5477" w14:textId="77777777" w:rsidR="00FE0D52" w:rsidRPr="00FE0D52" w:rsidRDefault="00FE0D52" w:rsidP="00FE0D52">
      <w:pPr>
        <w:spacing w:after="0" w:line="240" w:lineRule="auto"/>
        <w:ind w:left="360"/>
        <w:rPr>
          <w:rFonts w:cstheme="minorHAnsi"/>
          <w:sz w:val="20"/>
          <w:szCs w:val="20"/>
        </w:rPr>
      </w:pPr>
      <w:r w:rsidRPr="00FE0D52">
        <w:rPr>
          <w:rFonts w:cstheme="minorHAnsi"/>
          <w:sz w:val="20"/>
          <w:szCs w:val="20"/>
        </w:rPr>
        <w:t>Social Science Research Assistants (M, D)</w:t>
      </w:r>
    </w:p>
    <w:p w14:paraId="15D39E8F" w14:textId="0133F6E0" w:rsidR="0067051E" w:rsidRPr="00945659" w:rsidRDefault="00FE0D52" w:rsidP="00FE0D52">
      <w:pPr>
        <w:spacing w:after="0" w:line="240" w:lineRule="auto"/>
        <w:ind w:left="360"/>
        <w:rPr>
          <w:rFonts w:cstheme="minorHAnsi"/>
          <w:sz w:val="20"/>
          <w:szCs w:val="20"/>
        </w:rPr>
      </w:pPr>
      <w:r w:rsidRPr="00FE0D52">
        <w:rPr>
          <w:rFonts w:cstheme="minorHAnsi"/>
          <w:sz w:val="20"/>
          <w:szCs w:val="20"/>
        </w:rPr>
        <w:t>Interpreters and Translators</w:t>
      </w:r>
      <w:r w:rsidR="004E4B6A">
        <w:rPr>
          <w:rFonts w:cstheme="minorHAnsi"/>
          <w:sz w:val="20"/>
          <w:szCs w:val="20"/>
        </w:rPr>
        <w:t xml:space="preserve"> (A,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058BDC5A" w:rsidR="00F76131" w:rsidRPr="009D61FA" w:rsidRDefault="00AC4A21" w:rsidP="00B20B2E">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001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0019" w:rsidRPr="00196E3C" w14:paraId="7EF67193" w14:textId="77777777" w:rsidTr="0066001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60019" w:rsidRPr="008E1CE1" w:rsidRDefault="00660019" w:rsidP="0066001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8DF3270" w:rsidR="00660019" w:rsidRPr="00660019" w:rsidRDefault="00660019" w:rsidP="0066001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0019">
              <w:rPr>
                <w:rFonts w:ascii="Calibri" w:hAnsi="Calibri" w:cs="Calibri"/>
                <w:color w:val="000000"/>
                <w:sz w:val="22"/>
                <w:szCs w:val="24"/>
                <w:bdr w:val="none" w:sz="0" w:space="0" w:color="auto" w:frame="1"/>
              </w:rPr>
              <w:t>LIT-240</w:t>
            </w:r>
          </w:p>
        </w:tc>
        <w:tc>
          <w:tcPr>
            <w:tcW w:w="5870" w:type="dxa"/>
          </w:tcPr>
          <w:p w14:paraId="57F7AEC4" w14:textId="09C08AA2" w:rsidR="00660019" w:rsidRPr="00660019" w:rsidRDefault="00660019" w:rsidP="006600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0019">
              <w:rPr>
                <w:rFonts w:ascii="Calibri" w:hAnsi="Calibri" w:cs="Calibri"/>
                <w:color w:val="000000"/>
                <w:sz w:val="22"/>
                <w:szCs w:val="24"/>
              </w:rPr>
              <w:t xml:space="preserve">American Indian Literature </w:t>
            </w:r>
          </w:p>
        </w:tc>
        <w:tc>
          <w:tcPr>
            <w:tcW w:w="1313" w:type="dxa"/>
          </w:tcPr>
          <w:p w14:paraId="53F87D94" w14:textId="07B76D1E" w:rsidR="00660019" w:rsidRPr="00660019" w:rsidRDefault="00660019" w:rsidP="0066001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0019">
              <w:rPr>
                <w:rFonts w:ascii="Calibri" w:hAnsi="Calibri" w:cs="Calibri"/>
                <w:color w:val="000000"/>
                <w:sz w:val="22"/>
                <w:szCs w:val="24"/>
              </w:rPr>
              <w:t>3</w:t>
            </w:r>
          </w:p>
        </w:tc>
      </w:tr>
      <w:tr w:rsidR="00660019" w14:paraId="770BBE7C" w14:textId="77777777" w:rsidTr="0066001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60019" w:rsidRPr="008E1CE1" w:rsidRDefault="00660019" w:rsidP="0066001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2E1BD97" w:rsidR="00660019" w:rsidRPr="00660019" w:rsidRDefault="00660019" w:rsidP="0066001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sz="0" w:space="0" w:color="auto" w:frame="1"/>
              </w:rPr>
              <w:t>PS-101</w:t>
            </w:r>
          </w:p>
        </w:tc>
        <w:tc>
          <w:tcPr>
            <w:tcW w:w="5870" w:type="dxa"/>
          </w:tcPr>
          <w:p w14:paraId="179A7923" w14:textId="49330B58" w:rsidR="00660019" w:rsidRPr="00660019" w:rsidRDefault="00660019" w:rsidP="006600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Introduction to American Government and Politics</w:t>
            </w:r>
          </w:p>
        </w:tc>
        <w:tc>
          <w:tcPr>
            <w:tcW w:w="1313" w:type="dxa"/>
          </w:tcPr>
          <w:p w14:paraId="1C25F3EE" w14:textId="4646FF5E" w:rsidR="00660019" w:rsidRPr="00660019" w:rsidRDefault="00660019" w:rsidP="006600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p>
        </w:tc>
      </w:tr>
      <w:tr w:rsidR="00660019" w14:paraId="1EE7567E" w14:textId="77777777" w:rsidTr="0066001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60019" w:rsidRPr="008E1CE1" w:rsidRDefault="00660019" w:rsidP="0066001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CBF8F2B" w14:textId="77777777" w:rsidR="00660019" w:rsidRPr="00660019" w:rsidRDefault="00660019" w:rsidP="00660019">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bdr w:val="none" w:sz="0" w:space="0" w:color="auto" w:frame="1"/>
              </w:rPr>
              <w:t>ANTH-107 or</w:t>
            </w:r>
          </w:p>
          <w:p w14:paraId="09994A1B" w14:textId="4BE42C2D" w:rsidR="00660019" w:rsidRPr="00660019" w:rsidRDefault="00660019" w:rsidP="0066001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sz="0" w:space="0" w:color="auto" w:frame="1"/>
              </w:rPr>
              <w:t>ANTH-121</w:t>
            </w:r>
          </w:p>
        </w:tc>
        <w:tc>
          <w:tcPr>
            <w:tcW w:w="5870" w:type="dxa"/>
          </w:tcPr>
          <w:p w14:paraId="0B7FA619" w14:textId="77777777" w:rsidR="00660019" w:rsidRPr="00660019" w:rsidRDefault="00660019" w:rsidP="00660019">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rPr>
              <w:t>Indigenous People of Latin America or</w:t>
            </w:r>
          </w:p>
          <w:p w14:paraId="58BCA94D" w14:textId="3B13C833" w:rsidR="00660019" w:rsidRPr="00660019" w:rsidRDefault="00660019" w:rsidP="006600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California Indians</w:t>
            </w:r>
          </w:p>
        </w:tc>
        <w:tc>
          <w:tcPr>
            <w:tcW w:w="1313" w:type="dxa"/>
          </w:tcPr>
          <w:p w14:paraId="58B7D15A" w14:textId="00F4326F" w:rsidR="00660019" w:rsidRPr="00660019" w:rsidRDefault="00660019" w:rsidP="0066001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p>
        </w:tc>
      </w:tr>
      <w:tr w:rsidR="00660019" w14:paraId="0C3C362B" w14:textId="77777777" w:rsidTr="0066001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60019" w:rsidRPr="008E1CE1" w:rsidRDefault="00660019" w:rsidP="0066001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84171A0" w14:textId="77777777" w:rsidR="00513412" w:rsidRDefault="00660019" w:rsidP="0066001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bdr w:val="none" w:sz="0" w:space="0" w:color="auto" w:frame="1"/>
              </w:rPr>
              <w:t xml:space="preserve">SPAN-101 or FREN-101 </w:t>
            </w:r>
            <w:r w:rsidRPr="00660019">
              <w:rPr>
                <w:rFonts w:ascii="Calibri" w:hAnsi="Calibri" w:cs="Calibri"/>
                <w:color w:val="000000"/>
                <w:sz w:val="22"/>
                <w:szCs w:val="24"/>
              </w:rPr>
              <w:t xml:space="preserve">or </w:t>
            </w:r>
          </w:p>
          <w:p w14:paraId="62125EC7" w14:textId="65701779" w:rsidR="00660019" w:rsidRPr="00660019" w:rsidRDefault="00660019" w:rsidP="0066001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sz="0" w:space="0" w:color="auto" w:frame="1"/>
              </w:rPr>
              <w:t>ASL-100</w:t>
            </w:r>
          </w:p>
        </w:tc>
        <w:tc>
          <w:tcPr>
            <w:tcW w:w="5870" w:type="dxa"/>
          </w:tcPr>
          <w:p w14:paraId="2644AB14" w14:textId="77777777" w:rsidR="00660019" w:rsidRPr="00660019" w:rsidRDefault="00660019" w:rsidP="00660019">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60019">
              <w:rPr>
                <w:rFonts w:cs="Calibri"/>
                <w:color w:val="000000"/>
                <w:sz w:val="22"/>
                <w:szCs w:val="24"/>
              </w:rPr>
              <w:t>Elementary Spanish I or</w:t>
            </w:r>
          </w:p>
          <w:p w14:paraId="3363E796" w14:textId="77777777" w:rsidR="00660019" w:rsidRPr="00660019" w:rsidRDefault="00660019" w:rsidP="00660019">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60019">
              <w:rPr>
                <w:rFonts w:cs="Calibri"/>
                <w:color w:val="000000"/>
                <w:sz w:val="22"/>
                <w:szCs w:val="24"/>
              </w:rPr>
              <w:t xml:space="preserve">Elementary French I or </w:t>
            </w:r>
          </w:p>
          <w:p w14:paraId="75CAD893" w14:textId="1AB82200" w:rsidR="00660019" w:rsidRPr="00660019" w:rsidRDefault="00660019" w:rsidP="006600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American Sign Language I</w:t>
            </w:r>
          </w:p>
        </w:tc>
        <w:tc>
          <w:tcPr>
            <w:tcW w:w="1313" w:type="dxa"/>
          </w:tcPr>
          <w:p w14:paraId="01E368E8" w14:textId="24FD142F" w:rsidR="00660019" w:rsidRPr="00660019" w:rsidRDefault="00660019" w:rsidP="006600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4</w:t>
            </w:r>
          </w:p>
        </w:tc>
      </w:tr>
      <w:tr w:rsidR="00660019" w14:paraId="2BFD0FE1" w14:textId="77777777" w:rsidTr="0066001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60019" w:rsidRPr="008E1CE1" w:rsidRDefault="00660019" w:rsidP="0066001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BFC176C" w14:textId="77777777" w:rsidR="00660019" w:rsidRPr="00660019" w:rsidRDefault="00660019" w:rsidP="0066001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bdr w:val="none" w:sz="0" w:space="0" w:color="auto" w:frame="1"/>
              </w:rPr>
              <w:t>SOCI-102</w:t>
            </w:r>
            <w:r w:rsidRPr="00660019">
              <w:rPr>
                <w:rFonts w:ascii="Calibri" w:hAnsi="Calibri" w:cs="Calibri"/>
                <w:color w:val="000000"/>
                <w:sz w:val="22"/>
                <w:szCs w:val="24"/>
              </w:rPr>
              <w:t xml:space="preserve"> or</w:t>
            </w:r>
          </w:p>
          <w:p w14:paraId="311B38E1" w14:textId="77777777" w:rsidR="00660019" w:rsidRPr="00660019" w:rsidRDefault="00660019" w:rsidP="0066001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660019">
              <w:rPr>
                <w:rFonts w:ascii="Calibri" w:hAnsi="Calibri" w:cs="Calibri"/>
                <w:sz w:val="22"/>
                <w:szCs w:val="24"/>
              </w:rPr>
              <w:t>ENVS-100 or</w:t>
            </w:r>
          </w:p>
          <w:p w14:paraId="24BDFB2F" w14:textId="7C61D921" w:rsidR="00660019" w:rsidRPr="00660019" w:rsidRDefault="00660019" w:rsidP="0066001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sz w:val="22"/>
                <w:szCs w:val="24"/>
              </w:rPr>
              <w:t>PSYC-101</w:t>
            </w:r>
          </w:p>
        </w:tc>
        <w:tc>
          <w:tcPr>
            <w:tcW w:w="5870" w:type="dxa"/>
          </w:tcPr>
          <w:p w14:paraId="50D3B0D3" w14:textId="77777777" w:rsidR="00660019" w:rsidRPr="00660019" w:rsidRDefault="00660019" w:rsidP="00660019">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rPr>
              <w:t>Contemporary Social Problems or</w:t>
            </w:r>
          </w:p>
          <w:p w14:paraId="64336B30" w14:textId="77777777" w:rsidR="00660019" w:rsidRPr="00660019" w:rsidRDefault="00660019" w:rsidP="00660019">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shd w:val="clear" w:color="auto" w:fill="FFFFFF"/>
              </w:rPr>
            </w:pPr>
            <w:r w:rsidRPr="00660019">
              <w:rPr>
                <w:rFonts w:ascii="Calibri" w:hAnsi="Calibri" w:cs="Calibri"/>
                <w:color w:val="000000"/>
                <w:sz w:val="22"/>
                <w:szCs w:val="24"/>
                <w:shd w:val="clear" w:color="auto" w:fill="FFFFFF"/>
              </w:rPr>
              <w:t>Humans and Scientific Inquiry or</w:t>
            </w:r>
          </w:p>
          <w:p w14:paraId="275A0CDF" w14:textId="23A3F6CB" w:rsidR="00660019" w:rsidRPr="00660019" w:rsidRDefault="00660019" w:rsidP="0066001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shd w:val="clear" w:color="auto" w:fill="F8F8F8"/>
              </w:rPr>
              <w:t>I</w:t>
            </w:r>
            <w:r w:rsidRPr="0076287D">
              <w:rPr>
                <w:rFonts w:ascii="Calibri" w:hAnsi="Calibri" w:cs="Calibri"/>
                <w:color w:val="000000"/>
                <w:sz w:val="22"/>
                <w:szCs w:val="24"/>
              </w:rPr>
              <w:t>ntroduction to Psychology</w:t>
            </w:r>
          </w:p>
        </w:tc>
        <w:tc>
          <w:tcPr>
            <w:tcW w:w="1313" w:type="dxa"/>
          </w:tcPr>
          <w:p w14:paraId="44AC95D6" w14:textId="643F81DE" w:rsidR="00660019" w:rsidRPr="00660019" w:rsidRDefault="00660019" w:rsidP="0066001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sz w:val="22"/>
                <w:szCs w:val="24"/>
              </w:rPr>
              <w:t>3</w:t>
            </w:r>
          </w:p>
        </w:tc>
      </w:tr>
    </w:tbl>
    <w:p w14:paraId="7212A20C" w14:textId="481EB14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60019">
        <w:rPr>
          <w:b/>
          <w:bCs/>
          <w:i/>
          <w:iCs/>
          <w:sz w:val="24"/>
          <w:szCs w:val="24"/>
        </w:rPr>
        <w:t>3</w:t>
      </w:r>
      <w:r w:rsidR="007C2E3B">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612D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612D0" w:rsidRPr="008E1CE1" w:rsidRDefault="003612D0" w:rsidP="003612D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96E322" w14:textId="77777777" w:rsidR="003612D0" w:rsidRDefault="003612D0" w:rsidP="003612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45948836" w14:textId="77777777" w:rsidR="003612D0" w:rsidRDefault="003612D0" w:rsidP="003612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6E3A58EE" w14:textId="77777777" w:rsidR="003612D0" w:rsidRDefault="003612D0" w:rsidP="003612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39141659" w14:textId="4F729015" w:rsidR="003612D0" w:rsidRPr="00660019" w:rsidRDefault="003612D0" w:rsidP="003612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33901156" w14:textId="77777777" w:rsidR="003612D0" w:rsidRDefault="003612D0" w:rsidP="003612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38F5F0AD" w14:textId="77777777" w:rsidR="003612D0" w:rsidRPr="00EB30EE" w:rsidRDefault="003612D0" w:rsidP="003612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4E1EEDEB" w14:textId="77777777" w:rsidR="003612D0" w:rsidRDefault="003612D0" w:rsidP="003612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2AA2F38" w14:textId="139A3EBE" w:rsidR="003612D0" w:rsidRPr="00660019" w:rsidRDefault="003612D0" w:rsidP="003612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65E25DD8" w14:textId="2DA64AD5" w:rsidR="003612D0" w:rsidRPr="00660019" w:rsidRDefault="003612D0" w:rsidP="003612D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0019">
              <w:rPr>
                <w:rFonts w:ascii="Calibri" w:hAnsi="Calibri" w:cs="Calibri"/>
                <w:color w:val="000000"/>
                <w:sz w:val="22"/>
                <w:szCs w:val="24"/>
              </w:rPr>
              <w:t>3</w:t>
            </w:r>
          </w:p>
        </w:tc>
      </w:tr>
      <w:tr w:rsidR="0066001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60019" w:rsidRPr="008E1CE1" w:rsidRDefault="00660019" w:rsidP="0066001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5F91A45E" w:rsidR="00660019" w:rsidRPr="00660019" w:rsidRDefault="00660019" w:rsidP="0066001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sz="0" w:space="0" w:color="auto" w:frame="1"/>
              </w:rPr>
              <w:t>ANTH-145</w:t>
            </w:r>
          </w:p>
        </w:tc>
        <w:tc>
          <w:tcPr>
            <w:tcW w:w="5870" w:type="dxa"/>
          </w:tcPr>
          <w:p w14:paraId="6250AC6D" w14:textId="587692BE" w:rsidR="00660019" w:rsidRPr="00660019" w:rsidRDefault="00660019" w:rsidP="006600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 xml:space="preserve">Introduction to Linguistic Anthropology </w:t>
            </w:r>
          </w:p>
        </w:tc>
        <w:tc>
          <w:tcPr>
            <w:tcW w:w="1313" w:type="dxa"/>
          </w:tcPr>
          <w:p w14:paraId="4BF3CCB4" w14:textId="63F977FF" w:rsidR="00660019" w:rsidRPr="00660019" w:rsidRDefault="00660019" w:rsidP="006600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p>
        </w:tc>
      </w:tr>
      <w:tr w:rsidR="0066001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60019" w:rsidRPr="008E1CE1" w:rsidRDefault="00660019" w:rsidP="0066001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2E263E8" w14:textId="77777777" w:rsidR="00513412" w:rsidRDefault="00660019" w:rsidP="0066001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bdr w:val="none" w:sz="0" w:space="0" w:color="auto" w:frame="1"/>
              </w:rPr>
              <w:t xml:space="preserve">SPAN-102 or FREN-102 </w:t>
            </w:r>
            <w:r w:rsidRPr="00660019">
              <w:rPr>
                <w:rFonts w:ascii="Calibri" w:hAnsi="Calibri" w:cs="Calibri"/>
                <w:color w:val="000000"/>
                <w:sz w:val="22"/>
                <w:szCs w:val="24"/>
              </w:rPr>
              <w:t xml:space="preserve">or </w:t>
            </w:r>
          </w:p>
          <w:p w14:paraId="758A2ED0" w14:textId="21B0B37C" w:rsidR="00660019" w:rsidRPr="00660019" w:rsidRDefault="00660019" w:rsidP="0066001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sz="0" w:space="0" w:color="auto" w:frame="1"/>
              </w:rPr>
              <w:t>ASL-101</w:t>
            </w:r>
          </w:p>
        </w:tc>
        <w:tc>
          <w:tcPr>
            <w:tcW w:w="5870" w:type="dxa"/>
          </w:tcPr>
          <w:p w14:paraId="07A84345" w14:textId="77777777" w:rsidR="00660019" w:rsidRPr="00660019" w:rsidRDefault="00660019" w:rsidP="00660019">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rPr>
              <w:t>Elementary Spanish II or</w:t>
            </w:r>
          </w:p>
          <w:p w14:paraId="5D295F71" w14:textId="77777777" w:rsidR="00660019" w:rsidRPr="00660019" w:rsidRDefault="00660019" w:rsidP="00660019">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rPr>
              <w:t xml:space="preserve">Elementary French II or </w:t>
            </w:r>
          </w:p>
          <w:p w14:paraId="5132DCF8" w14:textId="173F66CB" w:rsidR="00660019" w:rsidRPr="00660019" w:rsidRDefault="00660019" w:rsidP="006600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American Sign Language II</w:t>
            </w:r>
          </w:p>
        </w:tc>
        <w:tc>
          <w:tcPr>
            <w:tcW w:w="1313" w:type="dxa"/>
          </w:tcPr>
          <w:p w14:paraId="2753F63B" w14:textId="76572D12" w:rsidR="00660019" w:rsidRPr="00660019" w:rsidRDefault="00660019" w:rsidP="0066001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4</w:t>
            </w:r>
          </w:p>
        </w:tc>
      </w:tr>
      <w:tr w:rsidR="00660019" w14:paraId="33F1B390" w14:textId="77777777" w:rsidTr="0076287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660019" w:rsidRPr="00660019" w:rsidRDefault="00660019" w:rsidP="00660019">
            <w:pPr>
              <w:pStyle w:val="TableParagraph"/>
              <w:spacing w:before="0"/>
              <w:ind w:right="101"/>
              <w:jc w:val="center"/>
              <w:rPr>
                <w:rFonts w:asciiTheme="minorHAnsi" w:hAnsiTheme="minorHAnsi" w:cstheme="minorHAnsi"/>
                <w:b w:val="0"/>
                <w:bCs w:val="0"/>
                <w:color w:val="53247F"/>
                <w:sz w:val="22"/>
              </w:rPr>
            </w:pPr>
            <w:r w:rsidRPr="00660019">
              <w:rPr>
                <w:rFonts w:ascii="Calibri" w:hAnsi="Calibri" w:cs="Calibri"/>
                <w:b w:val="0"/>
                <w:bCs w:val="0"/>
                <w:color w:val="C00000"/>
                <w:sz w:val="22"/>
              </w:rPr>
              <w:sym w:font="Webdings" w:char="F063"/>
            </w:r>
          </w:p>
        </w:tc>
        <w:tc>
          <w:tcPr>
            <w:tcW w:w="2034" w:type="dxa"/>
            <w:shd w:val="clear" w:color="auto" w:fill="F2F2F2" w:themeFill="background1" w:themeFillShade="F2"/>
          </w:tcPr>
          <w:p w14:paraId="0968F5A4" w14:textId="77777777" w:rsidR="00660019" w:rsidRPr="00660019" w:rsidRDefault="00660019" w:rsidP="00660019">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60019">
              <w:rPr>
                <w:rFonts w:cs="Calibri"/>
                <w:color w:val="000000"/>
                <w:sz w:val="22"/>
                <w:szCs w:val="24"/>
                <w:bdr w:val="none" w:sz="0" w:space="0" w:color="auto" w:frame="1"/>
              </w:rPr>
              <w:t>GEOL-100 or</w:t>
            </w:r>
          </w:p>
          <w:p w14:paraId="394AF44D" w14:textId="1AA44FD9" w:rsidR="00660019" w:rsidRPr="00660019" w:rsidRDefault="00660019" w:rsidP="0066001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sz="0" w:space="0" w:color="auto" w:frame="1"/>
              </w:rPr>
              <w:t>ENVS-101</w:t>
            </w:r>
          </w:p>
        </w:tc>
        <w:tc>
          <w:tcPr>
            <w:tcW w:w="5870" w:type="dxa"/>
            <w:shd w:val="clear" w:color="auto" w:fill="F2F2F2" w:themeFill="background1" w:themeFillShade="F2"/>
          </w:tcPr>
          <w:p w14:paraId="2C98054F" w14:textId="21591231" w:rsidR="00660019" w:rsidRPr="00660019" w:rsidRDefault="00660019" w:rsidP="00660019">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60019">
              <w:rPr>
                <w:rFonts w:cs="Calibri"/>
                <w:color w:val="000000"/>
                <w:sz w:val="22"/>
                <w:szCs w:val="24"/>
              </w:rPr>
              <w:t>Physical Geology or</w:t>
            </w:r>
          </w:p>
          <w:p w14:paraId="0B8B04D1" w14:textId="5F107A7E" w:rsidR="00660019" w:rsidRPr="00660019" w:rsidRDefault="00660019" w:rsidP="0066001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Environmental Science</w:t>
            </w:r>
          </w:p>
        </w:tc>
        <w:tc>
          <w:tcPr>
            <w:tcW w:w="1313" w:type="dxa"/>
            <w:shd w:val="clear" w:color="auto" w:fill="F2F2F2" w:themeFill="background1" w:themeFillShade="F2"/>
          </w:tcPr>
          <w:p w14:paraId="6F448D68" w14:textId="4B189202" w:rsidR="00660019" w:rsidRPr="00660019" w:rsidRDefault="00660019" w:rsidP="0066001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r w:rsidR="007C2E3B">
              <w:rPr>
                <w:rFonts w:ascii="Calibri" w:hAnsi="Calibri" w:cs="Calibri"/>
                <w:color w:val="000000"/>
                <w:sz w:val="22"/>
                <w:szCs w:val="24"/>
              </w:rPr>
              <w:t>-4</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94674" w14:textId="77777777" w:rsidR="00A90C88" w:rsidRDefault="00A90C88" w:rsidP="00DF2F19">
      <w:pPr>
        <w:spacing w:after="0" w:line="240" w:lineRule="auto"/>
      </w:pPr>
      <w:r>
        <w:separator/>
      </w:r>
    </w:p>
  </w:endnote>
  <w:endnote w:type="continuationSeparator" w:id="0">
    <w:p w14:paraId="14584C28" w14:textId="77777777" w:rsidR="00A90C88" w:rsidRDefault="00A90C88" w:rsidP="00DF2F19">
      <w:pPr>
        <w:spacing w:after="0" w:line="240" w:lineRule="auto"/>
      </w:pPr>
      <w:r>
        <w:continuationSeparator/>
      </w:r>
    </w:p>
  </w:endnote>
  <w:endnote w:type="continuationNotice" w:id="1">
    <w:p w14:paraId="14C1D3C1" w14:textId="77777777" w:rsidR="00A90C88" w:rsidRDefault="00A90C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7EA0E" w14:textId="77777777" w:rsidR="0056254A" w:rsidRDefault="00562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62DF6" w14:textId="77777777" w:rsidR="00A90C88" w:rsidRDefault="00A90C88" w:rsidP="00DF2F19">
      <w:pPr>
        <w:spacing w:after="0" w:line="240" w:lineRule="auto"/>
      </w:pPr>
      <w:r>
        <w:separator/>
      </w:r>
    </w:p>
  </w:footnote>
  <w:footnote w:type="continuationSeparator" w:id="0">
    <w:p w14:paraId="1043ACF7" w14:textId="77777777" w:rsidR="00A90C88" w:rsidRDefault="00A90C88" w:rsidP="00DF2F19">
      <w:pPr>
        <w:spacing w:after="0" w:line="240" w:lineRule="auto"/>
      </w:pPr>
      <w:r>
        <w:continuationSeparator/>
      </w:r>
    </w:p>
  </w:footnote>
  <w:footnote w:type="continuationNotice" w:id="1">
    <w:p w14:paraId="6BB17254" w14:textId="77777777" w:rsidR="00A90C88" w:rsidRDefault="00A90C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AFAF0" w14:textId="77777777" w:rsidR="0056254A" w:rsidRDefault="00562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A659" w14:textId="77777777" w:rsidR="0056254A" w:rsidRDefault="005625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3F6BD0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56254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04333"/>
    <w:rsid w:val="00012968"/>
    <w:rsid w:val="0002348B"/>
    <w:rsid w:val="0002506D"/>
    <w:rsid w:val="000355BD"/>
    <w:rsid w:val="00053B46"/>
    <w:rsid w:val="00055A8D"/>
    <w:rsid w:val="000746BB"/>
    <w:rsid w:val="00082C72"/>
    <w:rsid w:val="000830AD"/>
    <w:rsid w:val="000848E5"/>
    <w:rsid w:val="00094AF2"/>
    <w:rsid w:val="000A3349"/>
    <w:rsid w:val="000A52EB"/>
    <w:rsid w:val="000C61A9"/>
    <w:rsid w:val="001212D3"/>
    <w:rsid w:val="00144B9F"/>
    <w:rsid w:val="00157999"/>
    <w:rsid w:val="0017252B"/>
    <w:rsid w:val="00175393"/>
    <w:rsid w:val="00184AD7"/>
    <w:rsid w:val="0019475E"/>
    <w:rsid w:val="00197394"/>
    <w:rsid w:val="001B29AE"/>
    <w:rsid w:val="001B411A"/>
    <w:rsid w:val="001F0D2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612D0"/>
    <w:rsid w:val="00376791"/>
    <w:rsid w:val="0037716D"/>
    <w:rsid w:val="003840FB"/>
    <w:rsid w:val="003849FE"/>
    <w:rsid w:val="003949AC"/>
    <w:rsid w:val="003A06DD"/>
    <w:rsid w:val="003A2A9F"/>
    <w:rsid w:val="003A4C7B"/>
    <w:rsid w:val="003C0A70"/>
    <w:rsid w:val="003C2454"/>
    <w:rsid w:val="003E0C2B"/>
    <w:rsid w:val="003E2989"/>
    <w:rsid w:val="003F66AE"/>
    <w:rsid w:val="00425E40"/>
    <w:rsid w:val="0043300A"/>
    <w:rsid w:val="0043743E"/>
    <w:rsid w:val="00442F57"/>
    <w:rsid w:val="00443620"/>
    <w:rsid w:val="00463DFA"/>
    <w:rsid w:val="00465C68"/>
    <w:rsid w:val="00466BD3"/>
    <w:rsid w:val="00473F81"/>
    <w:rsid w:val="0047668B"/>
    <w:rsid w:val="00486099"/>
    <w:rsid w:val="004943DF"/>
    <w:rsid w:val="004C0B32"/>
    <w:rsid w:val="004D1BEE"/>
    <w:rsid w:val="004E4B6A"/>
    <w:rsid w:val="00513412"/>
    <w:rsid w:val="005153D2"/>
    <w:rsid w:val="00521B03"/>
    <w:rsid w:val="00522317"/>
    <w:rsid w:val="0056254A"/>
    <w:rsid w:val="005731D7"/>
    <w:rsid w:val="0058105A"/>
    <w:rsid w:val="00594CEF"/>
    <w:rsid w:val="00596B4B"/>
    <w:rsid w:val="005A2743"/>
    <w:rsid w:val="005A29C0"/>
    <w:rsid w:val="005A68E9"/>
    <w:rsid w:val="005B393B"/>
    <w:rsid w:val="005B4EA9"/>
    <w:rsid w:val="005C0E4C"/>
    <w:rsid w:val="00603592"/>
    <w:rsid w:val="00605018"/>
    <w:rsid w:val="00605966"/>
    <w:rsid w:val="00622477"/>
    <w:rsid w:val="00624E81"/>
    <w:rsid w:val="006269E2"/>
    <w:rsid w:val="00626F45"/>
    <w:rsid w:val="006363D8"/>
    <w:rsid w:val="00640B70"/>
    <w:rsid w:val="00641EA6"/>
    <w:rsid w:val="00645F9E"/>
    <w:rsid w:val="00660019"/>
    <w:rsid w:val="00661FA7"/>
    <w:rsid w:val="006627D1"/>
    <w:rsid w:val="0066384B"/>
    <w:rsid w:val="00665F2D"/>
    <w:rsid w:val="0067051E"/>
    <w:rsid w:val="0067271C"/>
    <w:rsid w:val="00673A3A"/>
    <w:rsid w:val="006927EE"/>
    <w:rsid w:val="006949C1"/>
    <w:rsid w:val="00696943"/>
    <w:rsid w:val="006A660D"/>
    <w:rsid w:val="006A7C1A"/>
    <w:rsid w:val="006B5D6B"/>
    <w:rsid w:val="006D1581"/>
    <w:rsid w:val="006E1B1C"/>
    <w:rsid w:val="006E5F37"/>
    <w:rsid w:val="006F4815"/>
    <w:rsid w:val="007050D6"/>
    <w:rsid w:val="007125B4"/>
    <w:rsid w:val="0072641A"/>
    <w:rsid w:val="0073353B"/>
    <w:rsid w:val="007370F9"/>
    <w:rsid w:val="00756FE3"/>
    <w:rsid w:val="0076287D"/>
    <w:rsid w:val="007856CC"/>
    <w:rsid w:val="0079066E"/>
    <w:rsid w:val="00793168"/>
    <w:rsid w:val="00796896"/>
    <w:rsid w:val="00797A06"/>
    <w:rsid w:val="007B6AAC"/>
    <w:rsid w:val="007B70DE"/>
    <w:rsid w:val="007C2E3B"/>
    <w:rsid w:val="007D3593"/>
    <w:rsid w:val="007E2BD7"/>
    <w:rsid w:val="007E71AF"/>
    <w:rsid w:val="007F49E8"/>
    <w:rsid w:val="00801E0D"/>
    <w:rsid w:val="00807A5C"/>
    <w:rsid w:val="00821025"/>
    <w:rsid w:val="00832313"/>
    <w:rsid w:val="00832842"/>
    <w:rsid w:val="00843CD3"/>
    <w:rsid w:val="0084524B"/>
    <w:rsid w:val="008536C4"/>
    <w:rsid w:val="00853C93"/>
    <w:rsid w:val="00855429"/>
    <w:rsid w:val="00861E8D"/>
    <w:rsid w:val="008673FD"/>
    <w:rsid w:val="008677EB"/>
    <w:rsid w:val="00880616"/>
    <w:rsid w:val="008874CC"/>
    <w:rsid w:val="008A4D7A"/>
    <w:rsid w:val="008B020F"/>
    <w:rsid w:val="008B54BF"/>
    <w:rsid w:val="008C62B6"/>
    <w:rsid w:val="008D26B2"/>
    <w:rsid w:val="008E1CE1"/>
    <w:rsid w:val="008E3660"/>
    <w:rsid w:val="00902C4D"/>
    <w:rsid w:val="0092540F"/>
    <w:rsid w:val="00927FE5"/>
    <w:rsid w:val="00941CE9"/>
    <w:rsid w:val="0094229A"/>
    <w:rsid w:val="00945659"/>
    <w:rsid w:val="0096286B"/>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0C88"/>
    <w:rsid w:val="00A96A5E"/>
    <w:rsid w:val="00AA0E00"/>
    <w:rsid w:val="00AB135D"/>
    <w:rsid w:val="00AC42E9"/>
    <w:rsid w:val="00AC4A21"/>
    <w:rsid w:val="00AC4E08"/>
    <w:rsid w:val="00AE3D12"/>
    <w:rsid w:val="00AF5BE0"/>
    <w:rsid w:val="00B20B2E"/>
    <w:rsid w:val="00B21CE2"/>
    <w:rsid w:val="00B27B28"/>
    <w:rsid w:val="00B31614"/>
    <w:rsid w:val="00B662E6"/>
    <w:rsid w:val="00B86A5F"/>
    <w:rsid w:val="00BA22A6"/>
    <w:rsid w:val="00BA7C21"/>
    <w:rsid w:val="00BB0AB6"/>
    <w:rsid w:val="00BB5431"/>
    <w:rsid w:val="00BC2D1B"/>
    <w:rsid w:val="00BE2D10"/>
    <w:rsid w:val="00BE50FD"/>
    <w:rsid w:val="00C0079D"/>
    <w:rsid w:val="00C02F4E"/>
    <w:rsid w:val="00C07B6D"/>
    <w:rsid w:val="00C15613"/>
    <w:rsid w:val="00C175D3"/>
    <w:rsid w:val="00C46AC1"/>
    <w:rsid w:val="00C54F78"/>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17DEA"/>
    <w:rsid w:val="00E22FA5"/>
    <w:rsid w:val="00E238B2"/>
    <w:rsid w:val="00E500EB"/>
    <w:rsid w:val="00E50936"/>
    <w:rsid w:val="00E53D36"/>
    <w:rsid w:val="00E80F66"/>
    <w:rsid w:val="00E85B00"/>
    <w:rsid w:val="00E97C9F"/>
    <w:rsid w:val="00EA2C6F"/>
    <w:rsid w:val="00EB64F1"/>
    <w:rsid w:val="00EE5DCE"/>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0D52"/>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2</Pages>
  <Words>566</Words>
  <Characters>2895</Characters>
  <Application>Microsoft Office Word</Application>
  <DocSecurity>0</DocSecurity>
  <Lines>170</Lines>
  <Paragraphs>173</Paragraphs>
  <ScaleCrop>false</ScaleCrop>
  <HeadingPairs>
    <vt:vector size="2" baseType="variant">
      <vt:variant>
        <vt:lpstr>Title</vt:lpstr>
      </vt:variant>
      <vt:variant>
        <vt:i4>1</vt:i4>
      </vt:variant>
    </vt:vector>
  </HeadingPairs>
  <TitlesOfParts>
    <vt:vector size="1" baseType="lpstr">
      <vt:lpstr>AIS_AA_CSU_CSUSM</vt:lpstr>
    </vt:vector>
  </TitlesOfParts>
  <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S_AA_CSU_CSUSM</dc:title>
  <dc:subject/>
  <dc:creator>Rhonda Nishimoto</dc:creator>
  <cp:keywords/>
  <dc:description/>
  <cp:lastModifiedBy>Rhonda Nishimoto</cp:lastModifiedBy>
  <cp:revision>8</cp:revision>
  <dcterms:created xsi:type="dcterms:W3CDTF">2021-03-23T22:31:00Z</dcterms:created>
  <dcterms:modified xsi:type="dcterms:W3CDTF">2021-07-2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